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2E053"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E0F3654" w14:textId="77777777" w:rsidTr="00561655">
        <w:trPr>
          <w:jc w:val="right"/>
        </w:trPr>
        <w:tc>
          <w:tcPr>
            <w:tcW w:w="5152" w:type="dxa"/>
          </w:tcPr>
          <w:p w14:paraId="3DE4B442"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48A98B97" wp14:editId="2B5D02D6">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09E4153B"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2A42A38F" wp14:editId="59897A4B">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78A3E956" w14:textId="77777777"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856D737" w14:textId="77777777" w:rsidTr="00CE78D6">
        <w:trPr>
          <w:trHeight w:val="211"/>
        </w:trPr>
        <w:tc>
          <w:tcPr>
            <w:tcW w:w="1881" w:type="dxa"/>
          </w:tcPr>
          <w:p w14:paraId="433B8A9E"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5E41AB55" w14:textId="77777777" w:rsidR="00326C3A" w:rsidRPr="009135F3" w:rsidRDefault="00AE2DED" w:rsidP="009135F3">
            <w:pPr>
              <w:pStyle w:val="TableParagraph"/>
              <w:spacing w:before="1"/>
              <w:rPr>
                <w:sz w:val="18"/>
              </w:rPr>
            </w:pPr>
            <w:r>
              <w:rPr>
                <w:sz w:val="18"/>
              </w:rPr>
              <w:t xml:space="preserve">Dott.ssa Daniela Scimia (0862 </w:t>
            </w:r>
            <w:r w:rsidR="009135F3">
              <w:rPr>
                <w:sz w:val="18"/>
              </w:rPr>
              <w:t>441690</w:t>
            </w:r>
            <w:r w:rsidR="000103B2">
              <w:rPr>
                <w:sz w:val="18"/>
              </w:rPr>
              <w:t xml:space="preserve"> interno 1</w:t>
            </w:r>
            <w:r w:rsidR="009135F3">
              <w:rPr>
                <w:sz w:val="18"/>
              </w:rPr>
              <w:t>)</w:t>
            </w:r>
          </w:p>
        </w:tc>
      </w:tr>
      <w:tr w:rsidR="00326C3A" w14:paraId="36BE92D5" w14:textId="77777777" w:rsidTr="00CE78D6">
        <w:trPr>
          <w:trHeight w:val="206"/>
        </w:trPr>
        <w:tc>
          <w:tcPr>
            <w:tcW w:w="1881" w:type="dxa"/>
          </w:tcPr>
          <w:p w14:paraId="568B0BB5"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2F4CF778" w14:textId="77777777" w:rsidR="00326C3A" w:rsidRDefault="00AE2DED">
            <w:pPr>
              <w:pStyle w:val="TableParagraph"/>
              <w:spacing w:line="186" w:lineRule="exact"/>
              <w:rPr>
                <w:sz w:val="18"/>
              </w:rPr>
            </w:pPr>
            <w:r>
              <w:rPr>
                <w:sz w:val="18"/>
              </w:rPr>
              <w:t>VIA DEGLI OPIFICI n.1 – 67100 BAZZANO – L’AQUILA</w:t>
            </w:r>
          </w:p>
        </w:tc>
      </w:tr>
      <w:tr w:rsidR="00326C3A" w14:paraId="71C3CC41" w14:textId="77777777" w:rsidTr="00CE78D6">
        <w:trPr>
          <w:trHeight w:val="207"/>
        </w:trPr>
        <w:tc>
          <w:tcPr>
            <w:tcW w:w="1881" w:type="dxa"/>
          </w:tcPr>
          <w:p w14:paraId="4813BFDC"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38B42387" w14:textId="77777777" w:rsidR="00326C3A" w:rsidRDefault="00A31F28">
            <w:pPr>
              <w:pStyle w:val="TableParagraph"/>
              <w:spacing w:before="1" w:line="187" w:lineRule="exact"/>
              <w:rPr>
                <w:sz w:val="18"/>
              </w:rPr>
            </w:pPr>
            <w:r>
              <w:rPr>
                <w:sz w:val="18"/>
              </w:rPr>
              <w:t>GRATUITO</w:t>
            </w:r>
          </w:p>
        </w:tc>
      </w:tr>
      <w:tr w:rsidR="00326C3A" w14:paraId="3A0F37F9" w14:textId="77777777" w:rsidTr="00CE78D6">
        <w:trPr>
          <w:trHeight w:val="414"/>
        </w:trPr>
        <w:tc>
          <w:tcPr>
            <w:tcW w:w="1881" w:type="dxa"/>
          </w:tcPr>
          <w:p w14:paraId="7F7FCE20"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65138CD8" w14:textId="183B3B68" w:rsidR="00326C3A" w:rsidRDefault="00E61048" w:rsidP="002925DF">
            <w:pPr>
              <w:pStyle w:val="TableParagraph"/>
              <w:spacing w:before="1" w:line="187" w:lineRule="exact"/>
              <w:ind w:left="0"/>
              <w:rPr>
                <w:sz w:val="18"/>
              </w:rPr>
            </w:pPr>
            <w:r>
              <w:rPr>
                <w:sz w:val="18"/>
              </w:rPr>
              <w:t>SEMINARIO TECNICO 16</w:t>
            </w:r>
            <w:r w:rsidR="008E04D6">
              <w:rPr>
                <w:sz w:val="18"/>
              </w:rPr>
              <w:t xml:space="preserve"> FEBBARIO</w:t>
            </w:r>
            <w:r>
              <w:rPr>
                <w:sz w:val="18"/>
              </w:rPr>
              <w:t xml:space="preserve"> 202</w:t>
            </w:r>
            <w:r w:rsidR="008E04D6">
              <w:rPr>
                <w:sz w:val="18"/>
              </w:rPr>
              <w:t>3</w:t>
            </w:r>
            <w:r>
              <w:rPr>
                <w:sz w:val="18"/>
              </w:rPr>
              <w:t xml:space="preserve"> – DALLE 14.30 </w:t>
            </w:r>
            <w:r w:rsidR="008E04D6">
              <w:rPr>
                <w:sz w:val="18"/>
              </w:rPr>
              <w:t>ALLE 18.30</w:t>
            </w:r>
          </w:p>
        </w:tc>
      </w:tr>
    </w:tbl>
    <w:p w14:paraId="74E32ECF"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0442FFB6" w14:textId="77777777">
        <w:trPr>
          <w:trHeight w:val="276"/>
        </w:trPr>
        <w:tc>
          <w:tcPr>
            <w:tcW w:w="3076" w:type="dxa"/>
          </w:tcPr>
          <w:p w14:paraId="4A87B5DB"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535879BC" w14:textId="77777777" w:rsidR="00326C3A" w:rsidRDefault="00326C3A">
            <w:pPr>
              <w:pStyle w:val="TableParagraph"/>
              <w:ind w:left="0"/>
              <w:rPr>
                <w:rFonts w:ascii="Times New Roman"/>
                <w:sz w:val="18"/>
              </w:rPr>
            </w:pPr>
          </w:p>
        </w:tc>
      </w:tr>
      <w:tr w:rsidR="00326C3A" w14:paraId="2AB797A7" w14:textId="77777777">
        <w:trPr>
          <w:trHeight w:val="275"/>
        </w:trPr>
        <w:tc>
          <w:tcPr>
            <w:tcW w:w="3076" w:type="dxa"/>
          </w:tcPr>
          <w:p w14:paraId="19589780"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76B8CDAF" w14:textId="77777777" w:rsidR="00326C3A" w:rsidRDefault="00326C3A">
            <w:pPr>
              <w:pStyle w:val="TableParagraph"/>
              <w:ind w:left="0"/>
              <w:rPr>
                <w:rFonts w:ascii="Times New Roman"/>
                <w:sz w:val="18"/>
              </w:rPr>
            </w:pPr>
          </w:p>
        </w:tc>
      </w:tr>
      <w:tr w:rsidR="00326C3A" w14:paraId="21D131FA" w14:textId="77777777">
        <w:trPr>
          <w:trHeight w:val="276"/>
        </w:trPr>
        <w:tc>
          <w:tcPr>
            <w:tcW w:w="3076" w:type="dxa"/>
          </w:tcPr>
          <w:p w14:paraId="6041BCD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4F6F992" w14:textId="77777777" w:rsidR="00326C3A" w:rsidRDefault="00326C3A">
            <w:pPr>
              <w:pStyle w:val="TableParagraph"/>
              <w:ind w:left="0"/>
              <w:rPr>
                <w:rFonts w:ascii="Times New Roman"/>
                <w:sz w:val="18"/>
              </w:rPr>
            </w:pPr>
          </w:p>
        </w:tc>
      </w:tr>
      <w:tr w:rsidR="00326C3A" w14:paraId="4B76B8BF" w14:textId="77777777">
        <w:trPr>
          <w:trHeight w:val="275"/>
        </w:trPr>
        <w:tc>
          <w:tcPr>
            <w:tcW w:w="3076" w:type="dxa"/>
          </w:tcPr>
          <w:p w14:paraId="717718C9"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0FED67A" w14:textId="77777777" w:rsidR="00326C3A" w:rsidRDefault="00326C3A">
            <w:pPr>
              <w:pStyle w:val="TableParagraph"/>
              <w:ind w:left="0"/>
              <w:rPr>
                <w:rFonts w:ascii="Times New Roman"/>
                <w:sz w:val="18"/>
              </w:rPr>
            </w:pPr>
          </w:p>
        </w:tc>
      </w:tr>
      <w:tr w:rsidR="00326C3A" w14:paraId="1755A5F6" w14:textId="77777777">
        <w:trPr>
          <w:trHeight w:val="275"/>
        </w:trPr>
        <w:tc>
          <w:tcPr>
            <w:tcW w:w="3076" w:type="dxa"/>
          </w:tcPr>
          <w:p w14:paraId="249A5A98"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50924B0A" w14:textId="77777777" w:rsidR="00326C3A" w:rsidRDefault="00326C3A">
            <w:pPr>
              <w:pStyle w:val="TableParagraph"/>
              <w:ind w:left="0"/>
              <w:rPr>
                <w:rFonts w:ascii="Times New Roman"/>
                <w:sz w:val="18"/>
              </w:rPr>
            </w:pPr>
          </w:p>
        </w:tc>
      </w:tr>
      <w:tr w:rsidR="00326C3A" w14:paraId="535B2276" w14:textId="77777777">
        <w:trPr>
          <w:trHeight w:val="484"/>
        </w:trPr>
        <w:tc>
          <w:tcPr>
            <w:tcW w:w="9980" w:type="dxa"/>
            <w:gridSpan w:val="2"/>
          </w:tcPr>
          <w:p w14:paraId="4BCC945A"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02640D34"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6A45E6E7"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26C8262" w14:textId="77777777">
        <w:trPr>
          <w:trHeight w:val="483"/>
        </w:trPr>
        <w:tc>
          <w:tcPr>
            <w:tcW w:w="6824" w:type="dxa"/>
            <w:shd w:val="clear" w:color="auto" w:fill="DEDEDE"/>
          </w:tcPr>
          <w:p w14:paraId="16B81B30"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2FF7D02A"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50F998EC"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5BCE841C" w14:textId="77777777" w:rsidTr="00561655">
        <w:trPr>
          <w:trHeight w:val="720"/>
        </w:trPr>
        <w:tc>
          <w:tcPr>
            <w:tcW w:w="6824" w:type="dxa"/>
            <w:vAlign w:val="center"/>
          </w:tcPr>
          <w:p w14:paraId="687A208B" w14:textId="77777777" w:rsidR="008E04D6" w:rsidRDefault="00E61048" w:rsidP="00547090">
            <w:pPr>
              <w:pStyle w:val="TableParagraph"/>
              <w:tabs>
                <w:tab w:val="left" w:pos="6420"/>
              </w:tabs>
              <w:spacing w:line="242" w:lineRule="auto"/>
              <w:ind w:left="210" w:right="91"/>
              <w:rPr>
                <w:sz w:val="18"/>
              </w:rPr>
            </w:pPr>
            <w:bookmarkStart w:id="14" w:name="Abilitante_alla_somministrazione_al_pub"/>
            <w:bookmarkEnd w:id="14"/>
            <w:r>
              <w:rPr>
                <w:sz w:val="18"/>
              </w:rPr>
              <w:t xml:space="preserve">SEMINARIO </w:t>
            </w:r>
            <w:r w:rsidR="008E04D6">
              <w:rPr>
                <w:sz w:val="18"/>
              </w:rPr>
              <w:t>TECNICO “FINANZA E CONTROLLO DI GESTIONE”</w:t>
            </w:r>
            <w:r>
              <w:rPr>
                <w:sz w:val="18"/>
              </w:rPr>
              <w:t xml:space="preserve"> </w:t>
            </w:r>
          </w:p>
          <w:p w14:paraId="67D2AB9C" w14:textId="3484DF5F" w:rsidR="00326C3A" w:rsidRPr="001E5019" w:rsidRDefault="00E61048" w:rsidP="00547090">
            <w:pPr>
              <w:pStyle w:val="TableParagraph"/>
              <w:tabs>
                <w:tab w:val="left" w:pos="6420"/>
              </w:tabs>
              <w:spacing w:line="242" w:lineRule="auto"/>
              <w:ind w:left="210" w:right="91"/>
              <w:rPr>
                <w:sz w:val="20"/>
              </w:rPr>
            </w:pPr>
            <w:r>
              <w:rPr>
                <w:sz w:val="18"/>
              </w:rPr>
              <w:t xml:space="preserve">16 </w:t>
            </w:r>
            <w:r w:rsidR="008E04D6">
              <w:rPr>
                <w:sz w:val="18"/>
              </w:rPr>
              <w:t>FEBBRAIO</w:t>
            </w:r>
            <w:r>
              <w:rPr>
                <w:sz w:val="18"/>
              </w:rPr>
              <w:t xml:space="preserve"> 202</w:t>
            </w:r>
            <w:r w:rsidR="008E04D6">
              <w:rPr>
                <w:sz w:val="18"/>
              </w:rPr>
              <w:t>3</w:t>
            </w:r>
            <w:r>
              <w:rPr>
                <w:sz w:val="18"/>
              </w:rPr>
              <w:t xml:space="preserve"> – DALLE 14.30 ALLE 17.30</w:t>
            </w:r>
          </w:p>
        </w:tc>
        <w:tc>
          <w:tcPr>
            <w:tcW w:w="916" w:type="dxa"/>
            <w:vAlign w:val="center"/>
          </w:tcPr>
          <w:p w14:paraId="180E80DA" w14:textId="19C1A287" w:rsidR="00326C3A" w:rsidRDefault="008E04D6" w:rsidP="00A92D66">
            <w:pPr>
              <w:pStyle w:val="TableParagraph"/>
              <w:ind w:left="51" w:right="38"/>
              <w:jc w:val="center"/>
              <w:rPr>
                <w:rFonts w:ascii="Tahoma"/>
                <w:b/>
                <w:sz w:val="20"/>
              </w:rPr>
            </w:pPr>
            <w:bookmarkStart w:id="15" w:name="124"/>
            <w:bookmarkEnd w:id="15"/>
            <w:r>
              <w:rPr>
                <w:rFonts w:ascii="Tahoma"/>
                <w:b/>
                <w:sz w:val="20"/>
              </w:rPr>
              <w:t>4</w:t>
            </w:r>
          </w:p>
        </w:tc>
        <w:tc>
          <w:tcPr>
            <w:tcW w:w="2270" w:type="dxa"/>
            <w:vAlign w:val="center"/>
          </w:tcPr>
          <w:p w14:paraId="7F71E45D"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4F52B454"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2DCCDC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2D72617D" w14:textId="77777777" w:rsidTr="00561655">
        <w:trPr>
          <w:trHeight w:val="720"/>
        </w:trPr>
        <w:tc>
          <w:tcPr>
            <w:tcW w:w="6824" w:type="dxa"/>
            <w:vAlign w:val="center"/>
          </w:tcPr>
          <w:p w14:paraId="1CAF10F2"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0329E78A" w14:textId="77777777" w:rsidR="003C102F" w:rsidRDefault="003C102F" w:rsidP="00A92D66">
            <w:pPr>
              <w:pStyle w:val="TableParagraph"/>
              <w:ind w:left="51" w:right="38"/>
              <w:jc w:val="center"/>
              <w:rPr>
                <w:rFonts w:ascii="Tahoma"/>
                <w:b/>
                <w:sz w:val="20"/>
              </w:rPr>
            </w:pPr>
          </w:p>
        </w:tc>
        <w:tc>
          <w:tcPr>
            <w:tcW w:w="2270" w:type="dxa"/>
            <w:vAlign w:val="center"/>
          </w:tcPr>
          <w:p w14:paraId="79A44184"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6D7341B9" w14:textId="77777777" w:rsidTr="00561655">
        <w:trPr>
          <w:trHeight w:val="483"/>
        </w:trPr>
        <w:tc>
          <w:tcPr>
            <w:tcW w:w="6824" w:type="dxa"/>
            <w:vAlign w:val="center"/>
          </w:tcPr>
          <w:p w14:paraId="1812BE9F"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222794CF"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638481C5"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1E9B7C91" w14:textId="77777777" w:rsidTr="00561655">
        <w:trPr>
          <w:trHeight w:val="483"/>
        </w:trPr>
        <w:tc>
          <w:tcPr>
            <w:tcW w:w="6824" w:type="dxa"/>
            <w:vAlign w:val="center"/>
          </w:tcPr>
          <w:p w14:paraId="79AD4A45"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080720D9"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1483C7FA"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1BE2409D" w14:textId="77777777" w:rsidTr="007B0926">
        <w:trPr>
          <w:trHeight w:val="483"/>
        </w:trPr>
        <w:tc>
          <w:tcPr>
            <w:tcW w:w="6824" w:type="dxa"/>
            <w:vAlign w:val="center"/>
          </w:tcPr>
          <w:p w14:paraId="4E0689BC"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6BDEE0F0" w14:textId="77777777" w:rsidR="00A92D66" w:rsidRDefault="00A92D66" w:rsidP="007B0926">
            <w:pPr>
              <w:pStyle w:val="TableParagraph"/>
              <w:ind w:left="0" w:right="38"/>
              <w:jc w:val="center"/>
              <w:rPr>
                <w:rFonts w:ascii="Tahoma"/>
                <w:b/>
                <w:sz w:val="20"/>
              </w:rPr>
            </w:pPr>
          </w:p>
        </w:tc>
        <w:tc>
          <w:tcPr>
            <w:tcW w:w="2270" w:type="dxa"/>
            <w:vAlign w:val="center"/>
          </w:tcPr>
          <w:p w14:paraId="606849C0"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60792FC" w14:textId="77777777" w:rsidTr="007B0926">
        <w:trPr>
          <w:trHeight w:val="483"/>
        </w:trPr>
        <w:tc>
          <w:tcPr>
            <w:tcW w:w="6824" w:type="dxa"/>
            <w:vAlign w:val="center"/>
          </w:tcPr>
          <w:p w14:paraId="51D59629"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09EE758B" w14:textId="77777777" w:rsidR="00A92D66" w:rsidRDefault="00A92D66" w:rsidP="007B0926">
            <w:pPr>
              <w:pStyle w:val="TableParagraph"/>
              <w:ind w:left="0" w:right="38"/>
              <w:jc w:val="center"/>
              <w:rPr>
                <w:rFonts w:ascii="Tahoma"/>
                <w:b/>
                <w:sz w:val="20"/>
              </w:rPr>
            </w:pPr>
          </w:p>
        </w:tc>
        <w:tc>
          <w:tcPr>
            <w:tcW w:w="2270" w:type="dxa"/>
            <w:vAlign w:val="center"/>
          </w:tcPr>
          <w:p w14:paraId="1C201663" w14:textId="77777777" w:rsidR="00A92D66" w:rsidRPr="001E5019" w:rsidRDefault="00A92D66" w:rsidP="007B0926">
            <w:pPr>
              <w:pStyle w:val="TableParagraph"/>
              <w:spacing w:line="222" w:lineRule="exact"/>
              <w:ind w:left="0"/>
              <w:jc w:val="center"/>
              <w:rPr>
                <w:rFonts w:ascii="Tahoma"/>
                <w:sz w:val="18"/>
                <w:szCs w:val="18"/>
              </w:rPr>
            </w:pPr>
          </w:p>
        </w:tc>
      </w:tr>
    </w:tbl>
    <w:p w14:paraId="3B9E77CF"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496704C2" w14:textId="77777777" w:rsidR="00A92D66" w:rsidRDefault="00A92D66">
      <w:pPr>
        <w:pStyle w:val="Corpotesto"/>
        <w:spacing w:before="10"/>
        <w:rPr>
          <w:b/>
          <w:sz w:val="21"/>
        </w:rPr>
      </w:pPr>
    </w:p>
    <w:p w14:paraId="102E6809" w14:textId="77777777" w:rsidR="00326C3A" w:rsidRDefault="00AE2DED" w:rsidP="00652175">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sidR="00652175">
        <w:rPr>
          <w:rFonts w:ascii="Tahoma"/>
          <w:spacing w:val="-2"/>
          <w:sz w:val="20"/>
        </w:rPr>
        <w:t>_____________________________</w:t>
      </w:r>
    </w:p>
    <w:p w14:paraId="5F59E7C7" w14:textId="77777777" w:rsidR="00652175" w:rsidRDefault="00652175">
      <w:pPr>
        <w:pStyle w:val="Corpotesto"/>
        <w:rPr>
          <w:rFonts w:ascii="Times New Roman"/>
          <w:sz w:val="20"/>
        </w:rPr>
      </w:pPr>
    </w:p>
    <w:p w14:paraId="171D9436" w14:textId="77777777" w:rsidR="00652175" w:rsidRDefault="00652175">
      <w:pPr>
        <w:pStyle w:val="Corpotesto"/>
        <w:rPr>
          <w:rFonts w:ascii="Times New Roman"/>
          <w:sz w:val="20"/>
        </w:rPr>
      </w:pPr>
    </w:p>
    <w:p w14:paraId="64CBAA11" w14:textId="77777777" w:rsidR="00652175" w:rsidRDefault="00652175">
      <w:pPr>
        <w:pStyle w:val="Corpotesto"/>
        <w:rPr>
          <w:rFonts w:ascii="Times New Roman"/>
          <w:sz w:val="20"/>
        </w:rPr>
      </w:pPr>
    </w:p>
    <w:p w14:paraId="74482ED5" w14:textId="77777777" w:rsidR="00326C3A" w:rsidRDefault="00326C3A">
      <w:pPr>
        <w:pStyle w:val="Corpotesto"/>
        <w:spacing w:before="6"/>
        <w:rPr>
          <w:rFonts w:ascii="Times New Roman"/>
          <w:sz w:val="16"/>
        </w:rPr>
      </w:pPr>
    </w:p>
    <w:p w14:paraId="1039875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14:paraId="0A0A9025" w14:textId="77777777" w:rsidR="00326C3A" w:rsidRDefault="00326C3A">
      <w:pPr>
        <w:pStyle w:val="Corpotesto"/>
        <w:rPr>
          <w:rFonts w:ascii="Tahoma"/>
        </w:rPr>
      </w:pPr>
    </w:p>
    <w:p w14:paraId="52488600" w14:textId="77777777" w:rsidR="00326C3A" w:rsidRDefault="00AE2DED">
      <w:pPr>
        <w:pStyle w:val="Titolo31"/>
      </w:pPr>
      <w:r>
        <w:t>Il titolare del trattamento</w:t>
      </w:r>
    </w:p>
    <w:p w14:paraId="43498E6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77EA0965" w14:textId="77777777" w:rsidR="00326C3A" w:rsidRDefault="00AE2DED">
      <w:pPr>
        <w:pStyle w:val="Titolo31"/>
        <w:spacing w:line="160" w:lineRule="exact"/>
      </w:pPr>
      <w:r>
        <w:t>Il Responsabile della protezione dei dati</w:t>
      </w:r>
    </w:p>
    <w:p w14:paraId="6877560F" w14:textId="77777777" w:rsidR="00326C3A" w:rsidRDefault="00AE2DED">
      <w:pPr>
        <w:pStyle w:val="Corpotesto"/>
        <w:spacing w:before="1"/>
        <w:ind w:left="114"/>
      </w:pPr>
      <w:r>
        <w:t>Il titolare ha nominato il Responsabile della protezione dei dati (Data Protection Officer)</w:t>
      </w:r>
      <w:r w:rsidR="009135F3">
        <w:t>.</w:t>
      </w:r>
    </w:p>
    <w:p w14:paraId="452D6CB8"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7AB09E90" w14:textId="77777777" w:rsidR="00326C3A" w:rsidRDefault="00AE2DED">
      <w:pPr>
        <w:pStyle w:val="Titolo31"/>
        <w:spacing w:before="15" w:line="160" w:lineRule="exact"/>
      </w:pPr>
      <w:r>
        <w:t>Privacy Policy</w:t>
      </w:r>
    </w:p>
    <w:p w14:paraId="64C004B4"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35815A1D" w14:textId="77777777" w:rsidR="00326C3A" w:rsidRDefault="00AE2DED">
      <w:pPr>
        <w:pStyle w:val="Titolo31"/>
        <w:jc w:val="both"/>
      </w:pPr>
      <w:r>
        <w:t>Finalità e modalità del trattamento</w:t>
      </w:r>
    </w:p>
    <w:p w14:paraId="3E6AD384"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w:t>
      </w:r>
      <w:r>
        <w:lastRenderedPageBreak/>
        <w:t>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14:paraId="234145A6" w14:textId="77777777" w:rsidR="00326C3A" w:rsidRDefault="00AE2DED">
      <w:pPr>
        <w:pStyle w:val="Titolo31"/>
        <w:spacing w:line="160" w:lineRule="exact"/>
        <w:jc w:val="both"/>
      </w:pPr>
      <w:r>
        <w:t>Ambito di diffusione dei dati</w:t>
      </w:r>
    </w:p>
    <w:p w14:paraId="1A19AADA"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65BC33DA"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001E170E" w14:textId="77777777" w:rsidR="00326C3A" w:rsidRDefault="00AE2DED">
      <w:pPr>
        <w:pStyle w:val="Titolo31"/>
        <w:jc w:val="both"/>
      </w:pPr>
      <w:r>
        <w:t>Diritti degli interessati</w:t>
      </w:r>
    </w:p>
    <w:p w14:paraId="1D6713EF"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67472DF" w14:textId="77777777" w:rsidR="00326C3A" w:rsidRDefault="00326C3A">
      <w:pPr>
        <w:pStyle w:val="Corpotesto"/>
        <w:rPr>
          <w:sz w:val="20"/>
        </w:rPr>
      </w:pPr>
    </w:p>
    <w:p w14:paraId="0C679BF9" w14:textId="77777777" w:rsidR="00326C3A" w:rsidRDefault="00326C3A">
      <w:pPr>
        <w:pStyle w:val="Corpotesto"/>
        <w:spacing w:before="10"/>
        <w:rPr>
          <w:sz w:val="23"/>
        </w:rPr>
      </w:pPr>
    </w:p>
    <w:p w14:paraId="7DD75374"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9410A" w14:textId="77777777" w:rsidR="00B773FD" w:rsidRDefault="00B773FD" w:rsidP="00326C3A">
      <w:r>
        <w:separator/>
      </w:r>
    </w:p>
  </w:endnote>
  <w:endnote w:type="continuationSeparator" w:id="0">
    <w:p w14:paraId="12C800E0" w14:textId="77777777" w:rsidR="00B773FD" w:rsidRDefault="00B773FD"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40C9" w14:textId="7C889C57" w:rsidR="00326C3A" w:rsidRDefault="008E04D6">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0F14EA73" wp14:editId="50C6FA99">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4EA73"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36CE4" w14:textId="77777777" w:rsidR="00B773FD" w:rsidRDefault="00B773FD" w:rsidP="00326C3A">
      <w:r>
        <w:separator/>
      </w:r>
    </w:p>
  </w:footnote>
  <w:footnote w:type="continuationSeparator" w:id="0">
    <w:p w14:paraId="6DBBE8A0" w14:textId="77777777" w:rsidR="00B773FD" w:rsidRDefault="00B773FD"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D5987"/>
    <w:rsid w:val="000E7774"/>
    <w:rsid w:val="00124339"/>
    <w:rsid w:val="001E5019"/>
    <w:rsid w:val="00201061"/>
    <w:rsid w:val="00232683"/>
    <w:rsid w:val="002925DF"/>
    <w:rsid w:val="00293D12"/>
    <w:rsid w:val="00305BB0"/>
    <w:rsid w:val="00326C3A"/>
    <w:rsid w:val="003779FD"/>
    <w:rsid w:val="00380BF7"/>
    <w:rsid w:val="003C102F"/>
    <w:rsid w:val="003D01CE"/>
    <w:rsid w:val="003E09CE"/>
    <w:rsid w:val="004A7348"/>
    <w:rsid w:val="004F4D1F"/>
    <w:rsid w:val="00547090"/>
    <w:rsid w:val="00561655"/>
    <w:rsid w:val="00593FC1"/>
    <w:rsid w:val="00595C54"/>
    <w:rsid w:val="005E17E0"/>
    <w:rsid w:val="00652175"/>
    <w:rsid w:val="006747A9"/>
    <w:rsid w:val="00675C44"/>
    <w:rsid w:val="006A7FDC"/>
    <w:rsid w:val="006E35AE"/>
    <w:rsid w:val="006F0DE4"/>
    <w:rsid w:val="007C0EF0"/>
    <w:rsid w:val="007D3FE0"/>
    <w:rsid w:val="00872727"/>
    <w:rsid w:val="008873F4"/>
    <w:rsid w:val="008C67BF"/>
    <w:rsid w:val="008E04D6"/>
    <w:rsid w:val="009135F3"/>
    <w:rsid w:val="00A31F28"/>
    <w:rsid w:val="00A32409"/>
    <w:rsid w:val="00A34150"/>
    <w:rsid w:val="00A416F3"/>
    <w:rsid w:val="00A51D7D"/>
    <w:rsid w:val="00A71748"/>
    <w:rsid w:val="00A92D66"/>
    <w:rsid w:val="00AB615D"/>
    <w:rsid w:val="00AD2257"/>
    <w:rsid w:val="00AD6F0D"/>
    <w:rsid w:val="00AE2DED"/>
    <w:rsid w:val="00AF44F1"/>
    <w:rsid w:val="00B773FD"/>
    <w:rsid w:val="00BA6EBA"/>
    <w:rsid w:val="00BB0FA4"/>
    <w:rsid w:val="00BF6823"/>
    <w:rsid w:val="00C26F49"/>
    <w:rsid w:val="00CB6075"/>
    <w:rsid w:val="00CC4598"/>
    <w:rsid w:val="00CD6F6A"/>
    <w:rsid w:val="00CE78D6"/>
    <w:rsid w:val="00D04D00"/>
    <w:rsid w:val="00D7225D"/>
    <w:rsid w:val="00DE77F5"/>
    <w:rsid w:val="00DF7897"/>
    <w:rsid w:val="00E4649A"/>
    <w:rsid w:val="00E61048"/>
    <w:rsid w:val="00E81566"/>
    <w:rsid w:val="00EA0E63"/>
    <w:rsid w:val="00EB498A"/>
    <w:rsid w:val="00F57A49"/>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1A17"/>
  <w15:docId w15:val="{49C118BD-59E0-4AAE-BCC9-5297CCB9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5</Words>
  <Characters>3339</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2</cp:revision>
  <dcterms:created xsi:type="dcterms:W3CDTF">2023-02-06T14:22:00Z</dcterms:created>
  <dcterms:modified xsi:type="dcterms:W3CDTF">2023-02-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